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C2BFC" w14:textId="77777777" w:rsidR="00D97462" w:rsidRDefault="009306EB">
      <w:pPr>
        <w:pStyle w:val="Heading1"/>
      </w:pPr>
      <w:bookmarkStart w:id="0" w:name="lab-3.03---war-card-game"/>
      <w:r>
        <w:t>Lab 3.03 - War (Card Game)</w:t>
      </w:r>
    </w:p>
    <w:p w14:paraId="7F002E17" w14:textId="77777777" w:rsidR="00D97462" w:rsidRDefault="009306EB">
      <w:pPr>
        <w:pStyle w:val="FirstParagraph"/>
      </w:pPr>
      <w:r>
        <w:t xml:space="preserve">Create a program that lets a user play a </w:t>
      </w:r>
      <w:r>
        <w:rPr>
          <w:b/>
          <w:bCs/>
        </w:rPr>
        <w:t>simplified</w:t>
      </w:r>
      <w:r>
        <w:t xml:space="preserve"> version of the card game </w:t>
      </w:r>
      <w:hyperlink r:id="rId7">
        <w:r>
          <w:rPr>
            <w:rStyle w:val="Hyperlink"/>
          </w:rPr>
          <w:t>‘War’</w:t>
        </w:r>
      </w:hyperlink>
      <w:r>
        <w:t>. In this version, the users will share a single deck of cards and cards will not be added back to the deck after they have been played.</w:t>
      </w:r>
    </w:p>
    <w:p w14:paraId="44F52449" w14:textId="77777777" w:rsidR="00D97462" w:rsidRDefault="009306EB">
      <w:pPr>
        <w:pStyle w:val="Heading2"/>
      </w:pPr>
      <w:bookmarkStart w:id="1" w:name="video-explanation-of-the-card-game-war"/>
      <w:r>
        <w:t>Video Explanation of the Card Game War</w:t>
      </w:r>
    </w:p>
    <w:p w14:paraId="0B7DEF25" w14:textId="77777777" w:rsidR="00D97462" w:rsidRDefault="009306EB">
      <w:pPr>
        <w:pStyle w:val="FirstParagraph"/>
      </w:pPr>
      <w:hyperlink r:id="rId8">
        <w:r>
          <w:rPr>
            <w:noProof/>
          </w:rPr>
          <w:drawing>
            <wp:inline distT="0" distB="0" distL="0" distR="0" wp14:anchorId="35DD947C" wp14:editId="1096392F">
              <wp:extent cx="5334000" cy="4000500"/>
              <wp:effectExtent l="0" t="0" r="0" b="0"/>
              <wp:docPr id="1" name="Picture" descr="Card Game: War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youtube.com/vi/yX-jOVer758/0.jpg"/>
                      <pic:cNvPicPr>
                        <a:picLocks noChangeAspect="1" noChangeArrowheads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14:paraId="794C241F" w14:textId="77777777" w:rsidR="00D97462" w:rsidRDefault="009306EB">
      <w:pPr>
        <w:pStyle w:val="Heading3"/>
      </w:pPr>
      <w:bookmarkStart w:id="2" w:name="your-game-should"/>
      <w:r>
        <w:t>Your game should</w:t>
      </w:r>
    </w:p>
    <w:p w14:paraId="7912B69D" w14:textId="77777777" w:rsidR="00D97462" w:rsidRDefault="009306EB">
      <w:pPr>
        <w:pStyle w:val="Compact"/>
        <w:numPr>
          <w:ilvl w:val="0"/>
          <w:numId w:val="2"/>
        </w:numPr>
      </w:pPr>
      <w:r>
        <w:t xml:space="preserve">Start with a </w:t>
      </w:r>
      <w:r>
        <w:t>given shuffled deck variable (shuffle function comes from python’s random library, more details below)</w:t>
      </w:r>
    </w:p>
    <w:p w14:paraId="5DF4A0E4" w14:textId="77777777" w:rsidR="00D97462" w:rsidRDefault="009306EB">
      <w:pPr>
        <w:pStyle w:val="Compact"/>
        <w:numPr>
          <w:ilvl w:val="0"/>
          <w:numId w:val="2"/>
        </w:numPr>
      </w:pPr>
      <w:r>
        <w:t>Ask for player1 and player2’s names.</w:t>
      </w:r>
    </w:p>
    <w:p w14:paraId="0CCD2E69" w14:textId="77777777" w:rsidR="00D97462" w:rsidRDefault="009306EB">
      <w:pPr>
        <w:pStyle w:val="Compact"/>
        <w:numPr>
          <w:ilvl w:val="0"/>
          <w:numId w:val="2"/>
        </w:numPr>
      </w:pPr>
      <w:r>
        <w:t xml:space="preserve">Have a function </w:t>
      </w:r>
      <w:r>
        <w:rPr>
          <w:rStyle w:val="VerbatimChar"/>
        </w:rPr>
        <w:t>player_turn</w:t>
      </w:r>
      <w:r>
        <w:t>, with the contract shown below:</w:t>
      </w:r>
    </w:p>
    <w:p w14:paraId="367A34FB" w14:textId="77777777" w:rsidR="00D97462" w:rsidRPr="0091630B" w:rsidRDefault="009306EB" w:rsidP="0091630B">
      <w:pPr>
        <w:ind w:left="720"/>
        <w:rPr>
          <w:smallCaps/>
        </w:rPr>
      </w:pPr>
      <w:r w:rsidRPr="0091630B">
        <w:rPr>
          <w:rStyle w:val="CommentTok"/>
          <w:smallCaps w:val="0"/>
        </w:rPr>
        <w:t xml:space="preserve"># name: </w:t>
      </w:r>
      <w:proofErr w:type="spellStart"/>
      <w:r w:rsidRPr="0091630B">
        <w:rPr>
          <w:rStyle w:val="CommentTok"/>
          <w:smallCaps w:val="0"/>
        </w:rPr>
        <w:t>player_turn</w:t>
      </w:r>
      <w:proofErr w:type="spellEnd"/>
      <w:r w:rsidRPr="0091630B">
        <w:rPr>
          <w:smallCaps/>
        </w:rPr>
        <w:br/>
      </w:r>
      <w:r w:rsidRPr="0091630B">
        <w:rPr>
          <w:rStyle w:val="CommentTok"/>
          <w:smallCaps w:val="0"/>
        </w:rPr>
        <w:t xml:space="preserve"># </w:t>
      </w:r>
      <w:proofErr w:type="gramStart"/>
      <w:r w:rsidRPr="0091630B">
        <w:rPr>
          <w:rStyle w:val="CommentTok"/>
          <w:smallCaps w:val="0"/>
        </w:rPr>
        <w:t>purpose:</w:t>
      </w:r>
      <w:proofErr w:type="gramEnd"/>
      <w:r w:rsidRPr="0091630B">
        <w:rPr>
          <w:rStyle w:val="CommentTok"/>
          <w:smallCaps w:val="0"/>
        </w:rPr>
        <w:t xml:space="preserve"> takes in a player name an</w:t>
      </w:r>
      <w:r w:rsidRPr="0091630B">
        <w:rPr>
          <w:rStyle w:val="CommentTok"/>
          <w:smallCaps w:val="0"/>
        </w:rPr>
        <w:t>d draws/removes a card from the deck, prints "user drew card x", and returns the value</w:t>
      </w:r>
      <w:r w:rsidRPr="0091630B">
        <w:rPr>
          <w:smallCaps/>
        </w:rPr>
        <w:br/>
      </w:r>
      <w:r w:rsidRPr="0091630B">
        <w:rPr>
          <w:rStyle w:val="CommentTok"/>
          <w:smallCaps w:val="0"/>
        </w:rPr>
        <w:t xml:space="preserve"># Arguments: </w:t>
      </w:r>
      <w:proofErr w:type="spellStart"/>
      <w:r w:rsidRPr="0091630B">
        <w:rPr>
          <w:rStyle w:val="CommentTok"/>
          <w:smallCaps w:val="0"/>
        </w:rPr>
        <w:t>player_name</w:t>
      </w:r>
      <w:proofErr w:type="spellEnd"/>
      <w:r w:rsidRPr="0091630B">
        <w:rPr>
          <w:rStyle w:val="CommentTok"/>
          <w:smallCaps w:val="0"/>
        </w:rPr>
        <w:t xml:space="preserve"> as string, deck as list</w:t>
      </w:r>
      <w:r w:rsidRPr="0091630B">
        <w:rPr>
          <w:smallCaps/>
        </w:rPr>
        <w:br/>
      </w:r>
      <w:r w:rsidRPr="0091630B">
        <w:rPr>
          <w:rStyle w:val="CommentTok"/>
          <w:smallCaps w:val="0"/>
        </w:rPr>
        <w:t># returns: integer</w:t>
      </w:r>
    </w:p>
    <w:p w14:paraId="094F5BED" w14:textId="77777777" w:rsidR="00D97462" w:rsidRDefault="009306EB">
      <w:pPr>
        <w:pStyle w:val="Compact"/>
        <w:numPr>
          <w:ilvl w:val="0"/>
          <w:numId w:val="3"/>
        </w:numPr>
      </w:pPr>
      <w:r>
        <w:t xml:space="preserve">Have a function </w:t>
      </w:r>
      <w:proofErr w:type="spellStart"/>
      <w:r w:rsidRPr="0091630B">
        <w:rPr>
          <w:rStyle w:val="VerbatimChar"/>
          <w:smallCaps w:val="0"/>
        </w:rPr>
        <w:t>compare_scores</w:t>
      </w:r>
      <w:proofErr w:type="spellEnd"/>
      <w:r>
        <w:t xml:space="preserve"> that takes in the two integers representing the cards drawn and compar</w:t>
      </w:r>
      <w:r>
        <w:t xml:space="preserve">es the card values. Make sure to write the contract for </w:t>
      </w:r>
      <w:r>
        <w:rPr>
          <w:rStyle w:val="VerbatimChar"/>
        </w:rPr>
        <w:t>compare_scores</w:t>
      </w:r>
      <w:r>
        <w:t>!</w:t>
      </w:r>
    </w:p>
    <w:p w14:paraId="4486454D" w14:textId="77777777" w:rsidR="00D97462" w:rsidRDefault="009306EB">
      <w:pPr>
        <w:pStyle w:val="Compact"/>
        <w:numPr>
          <w:ilvl w:val="0"/>
          <w:numId w:val="3"/>
        </w:numPr>
      </w:pPr>
      <w:r>
        <w:lastRenderedPageBreak/>
        <w:t>For simplicity Jacks will be represented as 11, Queens will be represented as 12, Kings will be represented as 13, and Aces will be represented as 14</w:t>
      </w:r>
    </w:p>
    <w:p w14:paraId="6E1D6945" w14:textId="77777777" w:rsidR="00D97462" w:rsidRDefault="009306EB">
      <w:pPr>
        <w:pStyle w:val="Compact"/>
        <w:numPr>
          <w:ilvl w:val="0"/>
          <w:numId w:val="3"/>
        </w:numPr>
      </w:pPr>
      <w:r>
        <w:t>For simplicity the suit does not m</w:t>
      </w:r>
      <w:r>
        <w:t>atter</w:t>
      </w:r>
    </w:p>
    <w:p w14:paraId="795C7526" w14:textId="77777777" w:rsidR="00D97462" w:rsidRDefault="009306EB">
      <w:pPr>
        <w:pStyle w:val="Compact"/>
        <w:numPr>
          <w:ilvl w:val="0"/>
          <w:numId w:val="3"/>
        </w:numPr>
      </w:pPr>
      <w:r>
        <w:t>Include a while loop that keeps the game running until there are no cards in the deck.</w:t>
      </w:r>
    </w:p>
    <w:p w14:paraId="6B072106" w14:textId="77777777" w:rsidR="00D97462" w:rsidRDefault="009306EB">
      <w:pPr>
        <w:pStyle w:val="Compact"/>
        <w:numPr>
          <w:ilvl w:val="0"/>
          <w:numId w:val="3"/>
        </w:numPr>
      </w:pPr>
      <w:r>
        <w:t>If there is a tie, there is “war”. Take the next two cards an whoever wins that gets all four cards (including the previous tied cards). If there is another tie, c</w:t>
      </w:r>
      <w:r>
        <w:t>ontinue taking the next two cards until there a winner. The winner takes all the “war” cards.</w:t>
      </w:r>
    </w:p>
    <w:p w14:paraId="0B8AC484" w14:textId="77777777" w:rsidR="00D97462" w:rsidRDefault="009306EB">
      <w:pPr>
        <w:pStyle w:val="Compact"/>
        <w:numPr>
          <w:ilvl w:val="0"/>
          <w:numId w:val="3"/>
        </w:numPr>
      </w:pPr>
      <w:r>
        <w:t>Keep track of the score.</w:t>
      </w:r>
    </w:p>
    <w:p w14:paraId="65A1ADA1" w14:textId="77777777" w:rsidR="00D97462" w:rsidRDefault="009306EB">
      <w:pPr>
        <w:pStyle w:val="Compact"/>
        <w:numPr>
          <w:ilvl w:val="0"/>
          <w:numId w:val="3"/>
        </w:numPr>
      </w:pPr>
      <w:r>
        <w:t>Player who won the most number of cards wins.</w:t>
      </w:r>
    </w:p>
    <w:p w14:paraId="068EE3BE" w14:textId="77777777" w:rsidR="00D97462" w:rsidRDefault="009306EB">
      <w:pPr>
        <w:pStyle w:val="Compact"/>
        <w:numPr>
          <w:ilvl w:val="0"/>
          <w:numId w:val="3"/>
        </w:numPr>
      </w:pPr>
      <w:r>
        <w:t>Declare the name of the winner and final score at the end of the game.</w:t>
      </w:r>
    </w:p>
    <w:p w14:paraId="32C392DE" w14:textId="77777777" w:rsidR="00D97462" w:rsidRDefault="009306EB">
      <w:pPr>
        <w:pStyle w:val="Heading2"/>
      </w:pPr>
      <w:bookmarkStart w:id="3" w:name="sample-output"/>
      <w:bookmarkEnd w:id="1"/>
      <w:bookmarkEnd w:id="2"/>
      <w:r>
        <w:t>Sample Output</w:t>
      </w:r>
    </w:p>
    <w:p w14:paraId="13E613E3" w14:textId="77777777" w:rsidR="00D97462" w:rsidRDefault="009306EB">
      <w:pPr>
        <w:pStyle w:val="FirstParagraph"/>
      </w:pPr>
      <w:r>
        <w:t>Player</w:t>
      </w:r>
      <w:r>
        <w:t xml:space="preserve"> 1’s name: Pat</w:t>
      </w:r>
      <w:r>
        <w:br/>
        <w:t>Player 2’s name: Sam</w:t>
      </w:r>
    </w:p>
    <w:p w14:paraId="7C9598A5" w14:textId="77777777" w:rsidR="00D97462" w:rsidRDefault="009306EB">
      <w:pPr>
        <w:pStyle w:val="BodyText"/>
      </w:pPr>
      <w:r>
        <w:t>Pat drew card 8</w:t>
      </w:r>
      <w:r>
        <w:br/>
        <w:t>Sam drew card 9</w:t>
      </w:r>
      <w:r>
        <w:br/>
        <w:t>Sam has high card</w:t>
      </w:r>
      <w:r>
        <w:br/>
        <w:t>Pat: 0</w:t>
      </w:r>
      <w:r>
        <w:br/>
        <w:t>Sam: 2</w:t>
      </w:r>
    </w:p>
    <w:p w14:paraId="120DE017" w14:textId="77777777" w:rsidR="00D97462" w:rsidRDefault="009306EB">
      <w:pPr>
        <w:pStyle w:val="BodyText"/>
      </w:pPr>
      <w:r>
        <w:t>Pat drew card 9</w:t>
      </w:r>
      <w:r>
        <w:br/>
        <w:t>Sam drew card 8</w:t>
      </w:r>
      <w:r>
        <w:br/>
        <w:t>Pat has high card</w:t>
      </w:r>
      <w:r>
        <w:br/>
        <w:t>Pat: 2</w:t>
      </w:r>
      <w:r>
        <w:br/>
        <w:t>Sam: 2</w:t>
      </w:r>
    </w:p>
    <w:p w14:paraId="395A866E" w14:textId="77777777" w:rsidR="00D97462" w:rsidRDefault="009306EB">
      <w:pPr>
        <w:pStyle w:val="BodyText"/>
      </w:pPr>
      <w:r>
        <w:t>Pat drew card 7</w:t>
      </w:r>
      <w:r>
        <w:br/>
        <w:t>Sam drew card 7</w:t>
      </w:r>
      <w:r>
        <w:br/>
        <w:t>War</w:t>
      </w:r>
      <w:r>
        <w:br/>
        <w:t>Pat: 2</w:t>
      </w:r>
      <w:r>
        <w:br/>
        <w:t>Sam: 2</w:t>
      </w:r>
    </w:p>
    <w:p w14:paraId="60E40D04" w14:textId="77777777" w:rsidR="00D97462" w:rsidRDefault="009306EB">
      <w:pPr>
        <w:pStyle w:val="BodyText"/>
      </w:pPr>
      <w:r>
        <w:t>Pat drew card 5</w:t>
      </w:r>
      <w:r>
        <w:br/>
        <w:t>Sam drew card 6</w:t>
      </w:r>
      <w:r>
        <w:br/>
        <w:t>Sam has hi</w:t>
      </w:r>
      <w:r>
        <w:t>gh card</w:t>
      </w:r>
      <w:r>
        <w:br/>
        <w:t>Sam wins war of 4 cards</w:t>
      </w:r>
      <w:r>
        <w:br/>
        <w:t>Pat: 2</w:t>
      </w:r>
      <w:r>
        <w:br/>
        <w:t>Sam: 6</w:t>
      </w:r>
    </w:p>
    <w:p w14:paraId="27D4313D" w14:textId="77777777" w:rsidR="00D97462" w:rsidRDefault="009306EB">
      <w:pPr>
        <w:pStyle w:val="BodyText"/>
      </w:pPr>
      <w:r>
        <w:t>Pat drew card 13</w:t>
      </w:r>
      <w:r>
        <w:br/>
        <w:t>Sam drew card 14</w:t>
      </w:r>
      <w:r>
        <w:br/>
        <w:t>Sam has high card</w:t>
      </w:r>
      <w:r>
        <w:br/>
        <w:t>Pat: 2</w:t>
      </w:r>
      <w:r>
        <w:br/>
        <w:t>Sam: 8</w:t>
      </w:r>
    </w:p>
    <w:p w14:paraId="1271C263" w14:textId="77777777" w:rsidR="00D97462" w:rsidRDefault="009306EB">
      <w:pPr>
        <w:pStyle w:val="BodyText"/>
      </w:pPr>
      <w:r>
        <w:lastRenderedPageBreak/>
        <w:t>Pat drew card 6</w:t>
      </w:r>
      <w:r>
        <w:br/>
        <w:t>Sam drew card 12</w:t>
      </w:r>
      <w:r>
        <w:br/>
        <w:t>Sam has high card</w:t>
      </w:r>
      <w:r>
        <w:br/>
        <w:t>Pat: 2</w:t>
      </w:r>
      <w:r>
        <w:br/>
        <w:t>Sam: 10</w:t>
      </w:r>
    </w:p>
    <w:p w14:paraId="313AFF8C" w14:textId="77777777" w:rsidR="00D97462" w:rsidRDefault="009306EB">
      <w:pPr>
        <w:pStyle w:val="BodyText"/>
      </w:pPr>
      <w:r>
        <w:t>Pat drew card 4</w:t>
      </w:r>
      <w:r>
        <w:br/>
        <w:t>Sam drew card 8</w:t>
      </w:r>
      <w:r>
        <w:br/>
        <w:t>Sam has high card</w:t>
      </w:r>
      <w:r>
        <w:br/>
        <w:t>Pat: 2</w:t>
      </w:r>
      <w:r>
        <w:br/>
        <w:t>Sam: 12</w:t>
      </w:r>
    </w:p>
    <w:p w14:paraId="3F6A5E73" w14:textId="77777777" w:rsidR="00D97462" w:rsidRDefault="009306EB">
      <w:pPr>
        <w:pStyle w:val="BodyText"/>
      </w:pPr>
      <w:r>
        <w:t>Pat drew card</w:t>
      </w:r>
      <w:r>
        <w:t xml:space="preserve"> 12</w:t>
      </w:r>
      <w:r>
        <w:br/>
        <w:t>Sam drew card 2</w:t>
      </w:r>
      <w:r>
        <w:br/>
        <w:t>Pat has high card</w:t>
      </w:r>
      <w:r>
        <w:br/>
        <w:t>Pat: 4 Sam: 12</w:t>
      </w:r>
    </w:p>
    <w:p w14:paraId="6EB62B48" w14:textId="77777777" w:rsidR="00D97462" w:rsidRDefault="009306EB">
      <w:pPr>
        <w:pStyle w:val="BodyText"/>
      </w:pPr>
      <w:r>
        <w:t>Pat drew card 7</w:t>
      </w:r>
      <w:r>
        <w:br/>
        <w:t>Sam drew card 13</w:t>
      </w:r>
      <w:r>
        <w:br/>
        <w:t>Sam has high card</w:t>
      </w:r>
      <w:r>
        <w:br/>
        <w:t>Pat: 4</w:t>
      </w:r>
      <w:r>
        <w:br/>
        <w:t>Sam: 14</w:t>
      </w:r>
    </w:p>
    <w:p w14:paraId="5DA74A43" w14:textId="77777777" w:rsidR="00D97462" w:rsidRDefault="009306EB">
      <w:pPr>
        <w:pStyle w:val="BodyText"/>
      </w:pPr>
      <w:r>
        <w:t>Pat drew card 10</w:t>
      </w:r>
      <w:r>
        <w:br/>
        <w:t>Sam drew card 6</w:t>
      </w:r>
      <w:r>
        <w:br/>
        <w:t>Pat has high card</w:t>
      </w:r>
      <w:r>
        <w:br/>
        <w:t>Pat: 6</w:t>
      </w:r>
      <w:r>
        <w:br/>
        <w:t>Sam: 14</w:t>
      </w:r>
    </w:p>
    <w:p w14:paraId="75D8D5C3" w14:textId="77777777" w:rsidR="00D97462" w:rsidRDefault="009306EB">
      <w:pPr>
        <w:pStyle w:val="BodyText"/>
      </w:pPr>
      <w:r>
        <w:t>Pat drew card 9</w:t>
      </w:r>
      <w:r>
        <w:br/>
        <w:t>Sam drew card 7</w:t>
      </w:r>
      <w:r>
        <w:br/>
        <w:t>Pat has high card Pat: 8</w:t>
      </w:r>
      <w:r>
        <w:br/>
        <w:t>Sam: 14</w:t>
      </w:r>
    </w:p>
    <w:p w14:paraId="1A8D897C" w14:textId="77777777" w:rsidR="00D97462" w:rsidRDefault="009306EB">
      <w:pPr>
        <w:pStyle w:val="BodyText"/>
      </w:pPr>
      <w:r>
        <w:t>Pat drew card 4</w:t>
      </w:r>
      <w:r>
        <w:br/>
        <w:t>Sam drew card 13</w:t>
      </w:r>
      <w:r>
        <w:br/>
        <w:t>Sam has high card</w:t>
      </w:r>
      <w:r>
        <w:br/>
        <w:t>Pat: 8</w:t>
      </w:r>
      <w:r>
        <w:br/>
        <w:t>Sam: 16</w:t>
      </w:r>
    </w:p>
    <w:p w14:paraId="42E02666" w14:textId="77777777" w:rsidR="00D97462" w:rsidRDefault="009306EB">
      <w:pPr>
        <w:pStyle w:val="BodyText"/>
      </w:pPr>
      <w:r>
        <w:t>Pat drew card 3</w:t>
      </w:r>
      <w:r>
        <w:br/>
        <w:t>Sam drew card 3</w:t>
      </w:r>
      <w:r>
        <w:br/>
        <w:t>War</w:t>
      </w:r>
      <w:r>
        <w:br/>
        <w:t>Pat: 8</w:t>
      </w:r>
      <w:r>
        <w:br/>
        <w:t>Sam: 16</w:t>
      </w:r>
    </w:p>
    <w:p w14:paraId="2C2DF46B" w14:textId="77777777" w:rsidR="00D97462" w:rsidRDefault="009306EB">
      <w:pPr>
        <w:pStyle w:val="BodyText"/>
      </w:pPr>
      <w:r>
        <w:lastRenderedPageBreak/>
        <w:t>Pat drew card 11</w:t>
      </w:r>
      <w:r>
        <w:br/>
        <w:t>Sam drew card 3</w:t>
      </w:r>
      <w:r>
        <w:br/>
        <w:t>Pat has high card</w:t>
      </w:r>
      <w:r>
        <w:br/>
        <w:t>Pat wins war of 4 cards</w:t>
      </w:r>
      <w:r>
        <w:br/>
        <w:t>Pat: 12</w:t>
      </w:r>
      <w:r>
        <w:br/>
        <w:t>Sam: 16</w:t>
      </w:r>
    </w:p>
    <w:p w14:paraId="7A066CC8" w14:textId="77777777" w:rsidR="00D97462" w:rsidRDefault="009306EB">
      <w:pPr>
        <w:pStyle w:val="BodyText"/>
      </w:pPr>
      <w:r>
        <w:t>Pat drew card 4</w:t>
      </w:r>
      <w:r>
        <w:br/>
        <w:t>Sam drew card 10</w:t>
      </w:r>
      <w:r>
        <w:br/>
      </w:r>
      <w:r>
        <w:t>Sam has high card Pat: 12</w:t>
      </w:r>
      <w:r>
        <w:br/>
        <w:t>Sam: 18</w:t>
      </w:r>
    </w:p>
    <w:p w14:paraId="63883289" w14:textId="77777777" w:rsidR="00D97462" w:rsidRDefault="009306EB">
      <w:pPr>
        <w:pStyle w:val="BodyText"/>
      </w:pPr>
      <w:r>
        <w:t>Pat drew card 12</w:t>
      </w:r>
      <w:r>
        <w:br/>
        <w:t>Sam drew card 11</w:t>
      </w:r>
      <w:r>
        <w:br/>
        <w:t>Pat has high card</w:t>
      </w:r>
      <w:r>
        <w:br/>
        <w:t>Pat: 14</w:t>
      </w:r>
      <w:r>
        <w:br/>
        <w:t>Sam: 18</w:t>
      </w:r>
    </w:p>
    <w:p w14:paraId="7B079199" w14:textId="77777777" w:rsidR="00D97462" w:rsidRDefault="009306EB">
      <w:pPr>
        <w:pStyle w:val="BodyText"/>
      </w:pPr>
      <w:r>
        <w:t>Pat drew card 4</w:t>
      </w:r>
      <w:r>
        <w:br/>
        <w:t>Sam drew card 11</w:t>
      </w:r>
      <w:r>
        <w:br/>
        <w:t>Sam has high card Pat: 14</w:t>
      </w:r>
      <w:r>
        <w:br/>
        <w:t>Sam: 20</w:t>
      </w:r>
    </w:p>
    <w:p w14:paraId="6C69A6FF" w14:textId="77777777" w:rsidR="00D97462" w:rsidRDefault="009306EB">
      <w:pPr>
        <w:pStyle w:val="BodyText"/>
      </w:pPr>
      <w:r>
        <w:t>Pat drew card 8</w:t>
      </w:r>
      <w:r>
        <w:br/>
        <w:t>Sam drew card 5</w:t>
      </w:r>
      <w:r>
        <w:br/>
        <w:t>Pat has high card</w:t>
      </w:r>
      <w:r>
        <w:br/>
        <w:t>Pat: 16</w:t>
      </w:r>
      <w:r>
        <w:br/>
        <w:t>Sam: 20</w:t>
      </w:r>
    </w:p>
    <w:p w14:paraId="2C386DC3" w14:textId="77777777" w:rsidR="00D97462" w:rsidRDefault="009306EB">
      <w:pPr>
        <w:pStyle w:val="BodyText"/>
      </w:pPr>
      <w:r>
        <w:t>Pat drew card 12</w:t>
      </w:r>
      <w:r>
        <w:br/>
        <w:t xml:space="preserve">Sam </w:t>
      </w:r>
      <w:r>
        <w:t>drew card 9</w:t>
      </w:r>
      <w:r>
        <w:br/>
        <w:t>Pat has high card</w:t>
      </w:r>
      <w:r>
        <w:br/>
        <w:t>Pat: 18</w:t>
      </w:r>
      <w:r>
        <w:br/>
        <w:t>Sam: 20</w:t>
      </w:r>
    </w:p>
    <w:p w14:paraId="0BD7A5B0" w14:textId="77777777" w:rsidR="00D97462" w:rsidRDefault="009306EB">
      <w:pPr>
        <w:pStyle w:val="BodyText"/>
      </w:pPr>
      <w:r>
        <w:t>Pat drew card 5</w:t>
      </w:r>
      <w:r>
        <w:br/>
        <w:t>Sam drew card 6</w:t>
      </w:r>
      <w:r>
        <w:br/>
        <w:t>Sam has high card</w:t>
      </w:r>
      <w:r>
        <w:br/>
        <w:t>Pat: 18</w:t>
      </w:r>
      <w:r>
        <w:br/>
        <w:t>Sam: 22</w:t>
      </w:r>
    </w:p>
    <w:p w14:paraId="6AFC0E3A" w14:textId="77777777" w:rsidR="00D97462" w:rsidRDefault="009306EB">
      <w:pPr>
        <w:pStyle w:val="BodyText"/>
      </w:pPr>
      <w:r>
        <w:t>Pat drew card 10</w:t>
      </w:r>
      <w:r>
        <w:br/>
        <w:t>Sam drew card 13</w:t>
      </w:r>
      <w:r>
        <w:br/>
        <w:t>Sam has high card</w:t>
      </w:r>
      <w:r>
        <w:br/>
        <w:t>Pat: 18</w:t>
      </w:r>
      <w:r>
        <w:br/>
        <w:t>Sam: 24</w:t>
      </w:r>
    </w:p>
    <w:p w14:paraId="62BAB73C" w14:textId="77777777" w:rsidR="00D97462" w:rsidRDefault="009306EB">
      <w:pPr>
        <w:pStyle w:val="BodyText"/>
      </w:pPr>
      <w:r>
        <w:lastRenderedPageBreak/>
        <w:t>Pat drew card 2</w:t>
      </w:r>
      <w:r>
        <w:br/>
        <w:t>Sam drew card 2</w:t>
      </w:r>
      <w:r>
        <w:br/>
        <w:t>War</w:t>
      </w:r>
      <w:r>
        <w:br/>
        <w:t>Pat: 18</w:t>
      </w:r>
      <w:r>
        <w:br/>
        <w:t>Sam: 24</w:t>
      </w:r>
    </w:p>
    <w:p w14:paraId="301475DA" w14:textId="77777777" w:rsidR="00D97462" w:rsidRDefault="009306EB">
      <w:pPr>
        <w:pStyle w:val="BodyText"/>
      </w:pPr>
      <w:r>
        <w:t>Pat drew card 14</w:t>
      </w:r>
      <w:r>
        <w:br/>
        <w:t>Sam dre</w:t>
      </w:r>
      <w:r>
        <w:t>w card 14</w:t>
      </w:r>
      <w:r>
        <w:br/>
        <w:t>War</w:t>
      </w:r>
      <w:r>
        <w:br/>
        <w:t>Pat: 18</w:t>
      </w:r>
      <w:r>
        <w:br/>
        <w:t>Sam: 24</w:t>
      </w:r>
    </w:p>
    <w:p w14:paraId="1BFA0C1B" w14:textId="77777777" w:rsidR="00D97462" w:rsidRDefault="009306EB">
      <w:pPr>
        <w:pStyle w:val="BodyText"/>
      </w:pPr>
      <w:r>
        <w:t>Pat drew card 2</w:t>
      </w:r>
      <w:r>
        <w:br/>
        <w:t>Sam drew card 5</w:t>
      </w:r>
      <w:r>
        <w:br/>
        <w:t>Sam has high card</w:t>
      </w:r>
      <w:r>
        <w:br/>
        <w:t>Sam wins war of 6 cards</w:t>
      </w:r>
      <w:r>
        <w:br/>
        <w:t>Pat: 18</w:t>
      </w:r>
      <w:r>
        <w:br/>
        <w:t>Sam: 30</w:t>
      </w:r>
    </w:p>
    <w:p w14:paraId="62AF2E77" w14:textId="77777777" w:rsidR="00D97462" w:rsidRDefault="009306EB">
      <w:pPr>
        <w:pStyle w:val="BodyText"/>
      </w:pPr>
      <w:r>
        <w:t>Pat drew card 11</w:t>
      </w:r>
      <w:r>
        <w:br/>
        <w:t>Sam drew card 14</w:t>
      </w:r>
      <w:r>
        <w:br/>
        <w:t>Sam has high card</w:t>
      </w:r>
      <w:r>
        <w:br/>
        <w:t>Pat: 18</w:t>
      </w:r>
      <w:r>
        <w:br/>
        <w:t>Sam: 32</w:t>
      </w:r>
    </w:p>
    <w:p w14:paraId="75967015" w14:textId="77777777" w:rsidR="00D97462" w:rsidRDefault="009306EB">
      <w:pPr>
        <w:pStyle w:val="BodyText"/>
      </w:pPr>
      <w:r>
        <w:t>Pat drew card 10</w:t>
      </w:r>
      <w:r>
        <w:br/>
        <w:t>Sam drew card 3</w:t>
      </w:r>
      <w:r>
        <w:br/>
        <w:t>Pat has high card</w:t>
      </w:r>
      <w:r>
        <w:br/>
        <w:t>Pat: 20</w:t>
      </w:r>
      <w:r>
        <w:br/>
        <w:t>Sam: 32</w:t>
      </w:r>
    </w:p>
    <w:p w14:paraId="2756C234" w14:textId="77777777" w:rsidR="00D97462" w:rsidRDefault="009306EB">
      <w:pPr>
        <w:pStyle w:val="BodyText"/>
      </w:pPr>
      <w:r>
        <w:t>F</w:t>
      </w:r>
      <w:r>
        <w:t>inal Score</w:t>
      </w:r>
      <w:r>
        <w:br/>
        <w:t>Pat: 20</w:t>
      </w:r>
      <w:r>
        <w:br/>
        <w:t>Sam: 32</w:t>
      </w:r>
      <w:r>
        <w:br/>
        <w:t>Winner: Sam</w:t>
      </w:r>
    </w:p>
    <w:p w14:paraId="586D3BF7" w14:textId="77777777" w:rsidR="0091630B" w:rsidRDefault="0091630B">
      <w:pPr>
        <w:rPr>
          <w:rFonts w:asciiTheme="majorHAnsi" w:eastAsiaTheme="majorEastAsia" w:hAnsiTheme="majorHAnsi" w:cstheme="majorBidi"/>
          <w:color w:val="274B47" w:themeColor="text2"/>
          <w:sz w:val="24"/>
          <w:szCs w:val="24"/>
        </w:rPr>
      </w:pPr>
      <w:bookmarkStart w:id="4" w:name="deck-shuffling"/>
      <w:r>
        <w:br w:type="page"/>
      </w:r>
    </w:p>
    <w:p w14:paraId="46650002" w14:textId="7C2FFF97" w:rsidR="00D97462" w:rsidRDefault="009306EB">
      <w:pPr>
        <w:pStyle w:val="Heading3"/>
      </w:pPr>
      <w:r>
        <w:lastRenderedPageBreak/>
        <w:t>Deck Shuffling</w:t>
      </w:r>
    </w:p>
    <w:p w14:paraId="2BBE32A1" w14:textId="77777777" w:rsidR="00D97462" w:rsidRDefault="009306EB">
      <w:pPr>
        <w:pStyle w:val="FirstParagraph"/>
      </w:pPr>
      <w:r>
        <w:t>While seemingly simple– shuffling a deck is a somewhat complicated problem. Luckily, Python’s random library has a built in shuffle algorithm. Feel free to read the documentation, but we have provided a</w:t>
      </w:r>
      <w:r>
        <w:t xml:space="preserve"> simple wrapper function that will return to you a shuffled deck of cards.</w:t>
      </w:r>
    </w:p>
    <w:p w14:paraId="3AA92587" w14:textId="77777777" w:rsidR="00D97462" w:rsidRPr="0091630B" w:rsidRDefault="009306EB" w:rsidP="0091630B">
      <w:pPr>
        <w:pStyle w:val="SourceCode"/>
        <w:ind w:left="720"/>
        <w:rPr>
          <w:smallCaps/>
        </w:rPr>
      </w:pPr>
      <w:r>
        <w:br/>
      </w:r>
      <w:r w:rsidRPr="0091630B">
        <w:rPr>
          <w:rStyle w:val="ImportTok"/>
          <w:b w:val="0"/>
          <w:bCs w:val="0"/>
          <w:smallCaps w:val="0"/>
        </w:rPr>
        <w:t>import</w:t>
      </w:r>
      <w:r w:rsidRPr="0091630B">
        <w:rPr>
          <w:rStyle w:val="NormalTok"/>
          <w:b w:val="0"/>
          <w:bCs w:val="0"/>
          <w:smallCaps w:val="0"/>
        </w:rPr>
        <w:t xml:space="preserve"> random</w:t>
      </w:r>
      <w:r w:rsidRPr="0091630B">
        <w:rPr>
          <w:b/>
          <w:bCs/>
          <w:smallCaps/>
        </w:rPr>
        <w:br/>
      </w:r>
      <w:r w:rsidRPr="0091630B">
        <w:rPr>
          <w:b/>
          <w:bCs/>
          <w:smallCaps/>
        </w:rPr>
        <w:br/>
      </w:r>
      <w:r w:rsidRPr="0091630B">
        <w:rPr>
          <w:rStyle w:val="CommentTok"/>
          <w:b w:val="0"/>
          <w:bCs w:val="0"/>
          <w:smallCaps w:val="0"/>
        </w:rPr>
        <w:t xml:space="preserve"># name: </w:t>
      </w:r>
      <w:proofErr w:type="spellStart"/>
      <w:r w:rsidRPr="0091630B">
        <w:rPr>
          <w:rStyle w:val="CommentTok"/>
          <w:b w:val="0"/>
          <w:bCs w:val="0"/>
          <w:smallCaps w:val="0"/>
        </w:rPr>
        <w:t>shuffled_deck</w:t>
      </w:r>
      <w:proofErr w:type="spellEnd"/>
      <w:r w:rsidRPr="0091630B">
        <w:rPr>
          <w:b/>
          <w:bCs/>
          <w:smallCaps/>
        </w:rPr>
        <w:br/>
      </w:r>
      <w:r w:rsidRPr="0091630B">
        <w:rPr>
          <w:rStyle w:val="CommentTok"/>
          <w:b w:val="0"/>
          <w:bCs w:val="0"/>
          <w:smallCaps w:val="0"/>
        </w:rPr>
        <w:t># purpose: will return a shuffled deck to the user</w:t>
      </w:r>
      <w:r w:rsidRPr="0091630B">
        <w:rPr>
          <w:b/>
          <w:bCs/>
          <w:smallCaps/>
        </w:rPr>
        <w:br/>
      </w:r>
      <w:r w:rsidRPr="0091630B">
        <w:rPr>
          <w:rStyle w:val="CommentTok"/>
          <w:b w:val="0"/>
          <w:bCs w:val="0"/>
          <w:smallCaps w:val="0"/>
        </w:rPr>
        <w:t># input:</w:t>
      </w:r>
      <w:r w:rsidRPr="0091630B">
        <w:rPr>
          <w:b/>
          <w:bCs/>
          <w:smallCaps/>
        </w:rPr>
        <w:br/>
      </w:r>
      <w:r w:rsidRPr="0091630B">
        <w:rPr>
          <w:rStyle w:val="CommentTok"/>
          <w:b w:val="0"/>
          <w:bCs w:val="0"/>
          <w:smallCaps w:val="0"/>
        </w:rPr>
        <w:t># returns: a list representing a shuffled deck</w:t>
      </w:r>
      <w:r w:rsidRPr="0091630B">
        <w:rPr>
          <w:b/>
          <w:bCs/>
          <w:smallCaps/>
        </w:rPr>
        <w:br/>
      </w:r>
      <w:r w:rsidRPr="0091630B">
        <w:rPr>
          <w:rStyle w:val="KeywordTok"/>
          <w:b/>
          <w:bCs w:val="0"/>
          <w:smallCaps w:val="0"/>
        </w:rPr>
        <w:t>def</w:t>
      </w:r>
      <w:r w:rsidRPr="0091630B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91630B">
        <w:rPr>
          <w:rStyle w:val="NormalTok"/>
          <w:b w:val="0"/>
          <w:bCs w:val="0"/>
          <w:smallCaps w:val="0"/>
        </w:rPr>
        <w:t>shuffled_</w:t>
      </w:r>
      <w:proofErr w:type="gramStart"/>
      <w:r w:rsidRPr="0091630B">
        <w:rPr>
          <w:rStyle w:val="NormalTok"/>
          <w:b w:val="0"/>
          <w:bCs w:val="0"/>
          <w:smallCaps w:val="0"/>
        </w:rPr>
        <w:t>deck</w:t>
      </w:r>
      <w:proofErr w:type="spellEnd"/>
      <w:r w:rsidRPr="0091630B">
        <w:rPr>
          <w:rStyle w:val="NormalTok"/>
          <w:b w:val="0"/>
          <w:bCs w:val="0"/>
          <w:smallCaps w:val="0"/>
        </w:rPr>
        <w:t>(</w:t>
      </w:r>
      <w:proofErr w:type="gramEnd"/>
      <w:r w:rsidRPr="0091630B">
        <w:rPr>
          <w:rStyle w:val="NormalTok"/>
          <w:b w:val="0"/>
          <w:bCs w:val="0"/>
          <w:smallCaps w:val="0"/>
        </w:rPr>
        <w:t>):</w:t>
      </w:r>
      <w:r w:rsidRPr="0091630B">
        <w:rPr>
          <w:b/>
          <w:bCs/>
          <w:smallCaps/>
        </w:rPr>
        <w:br/>
      </w:r>
      <w:r w:rsidRPr="0091630B">
        <w:rPr>
          <w:rStyle w:val="NormalTok"/>
          <w:b w:val="0"/>
          <w:bCs w:val="0"/>
          <w:smallCaps w:val="0"/>
        </w:rPr>
        <w:t xml:space="preserve">  </w:t>
      </w:r>
      <w:proofErr w:type="spellStart"/>
      <w:r w:rsidRPr="0091630B">
        <w:rPr>
          <w:rStyle w:val="NormalTok"/>
          <w:b w:val="0"/>
          <w:bCs w:val="0"/>
          <w:smallCaps w:val="0"/>
        </w:rPr>
        <w:t>basic_deck</w:t>
      </w:r>
      <w:proofErr w:type="spellEnd"/>
      <w:r w:rsidRPr="0091630B">
        <w:rPr>
          <w:rStyle w:val="NormalTok"/>
          <w:b w:val="0"/>
          <w:bCs w:val="0"/>
          <w:smallCaps w:val="0"/>
        </w:rPr>
        <w:t xml:space="preserve"> </w:t>
      </w:r>
      <w:r w:rsidRPr="0091630B">
        <w:rPr>
          <w:rStyle w:val="OperatorTok"/>
          <w:b w:val="0"/>
          <w:bCs w:val="0"/>
          <w:smallCaps w:val="0"/>
        </w:rPr>
        <w:t>=</w:t>
      </w:r>
      <w:r w:rsidRPr="0091630B">
        <w:rPr>
          <w:rStyle w:val="NormalTok"/>
          <w:b w:val="0"/>
          <w:bCs w:val="0"/>
          <w:smallCaps w:val="0"/>
        </w:rPr>
        <w:t xml:space="preserve"> </w:t>
      </w:r>
      <w:r w:rsidRPr="0091630B">
        <w:rPr>
          <w:rStyle w:val="BuiltInTok"/>
          <w:b w:val="0"/>
          <w:bCs w:val="0"/>
          <w:smallCaps w:val="0"/>
        </w:rPr>
        <w:t>list</w:t>
      </w:r>
      <w:r w:rsidRPr="0091630B">
        <w:rPr>
          <w:rStyle w:val="NormalTok"/>
          <w:b w:val="0"/>
          <w:bCs w:val="0"/>
          <w:smallCaps w:val="0"/>
        </w:rPr>
        <w:t>(</w:t>
      </w:r>
      <w:r w:rsidRPr="0091630B">
        <w:rPr>
          <w:rStyle w:val="BuiltInTok"/>
          <w:b w:val="0"/>
          <w:bCs w:val="0"/>
          <w:smallCaps w:val="0"/>
        </w:rPr>
        <w:t>range</w:t>
      </w:r>
      <w:r w:rsidRPr="0091630B">
        <w:rPr>
          <w:rStyle w:val="NormalTok"/>
          <w:b w:val="0"/>
          <w:bCs w:val="0"/>
          <w:smallCaps w:val="0"/>
        </w:rPr>
        <w:t>(</w:t>
      </w:r>
      <w:r w:rsidRPr="0091630B">
        <w:rPr>
          <w:rStyle w:val="DecValTok"/>
          <w:b w:val="0"/>
          <w:bCs w:val="0"/>
          <w:smallCaps w:val="0"/>
        </w:rPr>
        <w:t>2</w:t>
      </w:r>
      <w:r w:rsidRPr="0091630B">
        <w:rPr>
          <w:rStyle w:val="NormalTok"/>
          <w:b w:val="0"/>
          <w:bCs w:val="0"/>
          <w:smallCaps w:val="0"/>
        </w:rPr>
        <w:t xml:space="preserve">, </w:t>
      </w:r>
      <w:r w:rsidRPr="0091630B">
        <w:rPr>
          <w:rStyle w:val="DecValTok"/>
          <w:b w:val="0"/>
          <w:bCs w:val="0"/>
          <w:smallCaps w:val="0"/>
        </w:rPr>
        <w:t>15</w:t>
      </w:r>
      <w:r w:rsidRPr="0091630B">
        <w:rPr>
          <w:rStyle w:val="NormalTok"/>
          <w:b w:val="0"/>
          <w:bCs w:val="0"/>
          <w:smallCaps w:val="0"/>
        </w:rPr>
        <w:t xml:space="preserve">)) </w:t>
      </w:r>
      <w:r w:rsidRPr="0091630B">
        <w:rPr>
          <w:rStyle w:val="OperatorTok"/>
          <w:b w:val="0"/>
          <w:bCs w:val="0"/>
          <w:smallCaps w:val="0"/>
        </w:rPr>
        <w:t>*</w:t>
      </w:r>
      <w:r w:rsidRPr="0091630B">
        <w:rPr>
          <w:rStyle w:val="NormalTok"/>
          <w:b w:val="0"/>
          <w:bCs w:val="0"/>
          <w:smallCaps w:val="0"/>
        </w:rPr>
        <w:t xml:space="preserve"> </w:t>
      </w:r>
      <w:r w:rsidRPr="0091630B">
        <w:rPr>
          <w:rStyle w:val="DecValTok"/>
          <w:b w:val="0"/>
          <w:bCs w:val="0"/>
          <w:smallCaps w:val="0"/>
        </w:rPr>
        <w:t>4</w:t>
      </w:r>
      <w:r w:rsidRPr="0091630B">
        <w:rPr>
          <w:b/>
          <w:bCs/>
          <w:smallCaps/>
        </w:rPr>
        <w:br/>
      </w:r>
      <w:r w:rsidRPr="0091630B">
        <w:rPr>
          <w:rStyle w:val="NormalTok"/>
          <w:b w:val="0"/>
          <w:bCs w:val="0"/>
          <w:smallCaps w:val="0"/>
        </w:rPr>
        <w:t xml:space="preserve">  </w:t>
      </w:r>
      <w:proofErr w:type="spellStart"/>
      <w:r w:rsidRPr="0091630B">
        <w:rPr>
          <w:rStyle w:val="NormalTok"/>
          <w:b w:val="0"/>
          <w:bCs w:val="0"/>
          <w:smallCaps w:val="0"/>
        </w:rPr>
        <w:t>random.shuffle</w:t>
      </w:r>
      <w:proofErr w:type="spellEnd"/>
      <w:r w:rsidRPr="0091630B">
        <w:rPr>
          <w:rStyle w:val="NormalTok"/>
          <w:b w:val="0"/>
          <w:bCs w:val="0"/>
          <w:smallCaps w:val="0"/>
        </w:rPr>
        <w:t>(</w:t>
      </w:r>
      <w:proofErr w:type="spellStart"/>
      <w:r w:rsidRPr="0091630B">
        <w:rPr>
          <w:rStyle w:val="NormalTok"/>
          <w:b w:val="0"/>
          <w:bCs w:val="0"/>
          <w:smallCaps w:val="0"/>
        </w:rPr>
        <w:t>basic_deck</w:t>
      </w:r>
      <w:proofErr w:type="spellEnd"/>
      <w:r w:rsidRPr="0091630B">
        <w:rPr>
          <w:rStyle w:val="NormalTok"/>
          <w:smallCaps w:val="0"/>
        </w:rPr>
        <w:t>)</w:t>
      </w:r>
      <w:r w:rsidRPr="0091630B">
        <w:rPr>
          <w:smallCaps/>
        </w:rPr>
        <w:br/>
      </w:r>
      <w:r w:rsidRPr="0091630B">
        <w:rPr>
          <w:rStyle w:val="NormalTok"/>
          <w:smallCaps w:val="0"/>
        </w:rPr>
        <w:t xml:space="preserve">  </w:t>
      </w:r>
      <w:r w:rsidRPr="0091630B">
        <w:rPr>
          <w:rStyle w:val="ControlFlowTok"/>
          <w:smallCaps w:val="0"/>
        </w:rPr>
        <w:t>return</w:t>
      </w:r>
      <w:r w:rsidRPr="0091630B">
        <w:rPr>
          <w:rStyle w:val="NormalTok"/>
          <w:smallCaps w:val="0"/>
        </w:rPr>
        <w:t xml:space="preserve"> </w:t>
      </w:r>
      <w:proofErr w:type="spellStart"/>
      <w:r w:rsidRPr="0091630B">
        <w:rPr>
          <w:rStyle w:val="NormalTok"/>
          <w:smallCaps w:val="0"/>
        </w:rPr>
        <w:t>basic_deck</w:t>
      </w:r>
      <w:proofErr w:type="spellEnd"/>
    </w:p>
    <w:p w14:paraId="06117A1F" w14:textId="77777777" w:rsidR="00D97462" w:rsidRDefault="009306EB">
      <w:pPr>
        <w:pStyle w:val="Heading3"/>
      </w:pPr>
      <w:bookmarkStart w:id="5" w:name="bonus"/>
      <w:bookmarkEnd w:id="4"/>
      <w:r>
        <w:t>Bonus</w:t>
      </w:r>
    </w:p>
    <w:p w14:paraId="6786B513" w14:textId="77777777" w:rsidR="00D97462" w:rsidRDefault="009306EB">
      <w:pPr>
        <w:pStyle w:val="FirstParagraph"/>
      </w:pPr>
      <w:r>
        <w:t>Instead of closing the program when the deck is empty, create a way for the user to play again.</w:t>
      </w:r>
      <w:bookmarkEnd w:id="0"/>
      <w:bookmarkEnd w:id="3"/>
      <w:bookmarkEnd w:id="5"/>
    </w:p>
    <w:sectPr w:rsidR="00D9746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BDA0AB" w14:textId="77777777" w:rsidR="009306EB" w:rsidRDefault="009306EB">
      <w:pPr>
        <w:spacing w:after="0" w:line="240" w:lineRule="auto"/>
      </w:pPr>
      <w:r>
        <w:separator/>
      </w:r>
    </w:p>
  </w:endnote>
  <w:endnote w:type="continuationSeparator" w:id="0">
    <w:p w14:paraId="189C250F" w14:textId="77777777" w:rsidR="009306EB" w:rsidRDefault="00930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B2A9AD" w14:textId="7D87B20D" w:rsidR="001C2077" w:rsidRDefault="001C2077">
    <w:pPr>
      <w:pStyle w:val="Footer"/>
    </w:pPr>
    <w:r>
      <w:rPr>
        <w:noProof/>
      </w:rPr>
      <w:drawing>
        <wp:inline distT="0" distB="0" distL="0" distR="0" wp14:anchorId="1B692EC0" wp14:editId="2D332D21">
          <wp:extent cx="3101340" cy="3879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48309" w14:textId="77777777" w:rsidR="009306EB" w:rsidRDefault="009306EB">
      <w:r>
        <w:separator/>
      </w:r>
    </w:p>
  </w:footnote>
  <w:footnote w:type="continuationSeparator" w:id="0">
    <w:p w14:paraId="40B04177" w14:textId="77777777" w:rsidR="009306EB" w:rsidRDefault="009306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0DE543" w14:textId="6C1F2FC7" w:rsidR="001C2077" w:rsidRDefault="001C2077">
    <w:pPr>
      <w:pStyle w:val="Header"/>
    </w:pPr>
  </w:p>
  <w:p w14:paraId="0378C714" w14:textId="4404EBF6" w:rsidR="001C2077" w:rsidRDefault="001C2077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5182E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B2274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2077"/>
    <w:rsid w:val="004E29B3"/>
    <w:rsid w:val="00590D07"/>
    <w:rsid w:val="00784D58"/>
    <w:rsid w:val="008D6863"/>
    <w:rsid w:val="0091630B"/>
    <w:rsid w:val="009306EB"/>
    <w:rsid w:val="00B86B75"/>
    <w:rsid w:val="00BC48D5"/>
    <w:rsid w:val="00C36279"/>
    <w:rsid w:val="00D974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11A59"/>
  <w15:docId w15:val="{9D9D0B5A-A1C3-478B-8B3C-694D4DA2D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630B"/>
  </w:style>
  <w:style w:type="paragraph" w:styleId="Heading1">
    <w:name w:val="heading 1"/>
    <w:basedOn w:val="Normal"/>
    <w:next w:val="Normal"/>
    <w:link w:val="Heading1Char"/>
    <w:uiPriority w:val="9"/>
    <w:qFormat/>
    <w:rsid w:val="0091630B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30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630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630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6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1630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1630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1630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1630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163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630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1630B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91630B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1630B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630B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1630B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1630B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1630B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91630B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91630B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91630B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91630B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91630B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91630B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1630B"/>
    <w:rPr>
      <w:b/>
      <w:bCs/>
    </w:rPr>
  </w:style>
  <w:style w:type="character" w:styleId="Emphasis">
    <w:name w:val="Emphasis"/>
    <w:basedOn w:val="DefaultParagraphFont"/>
    <w:uiPriority w:val="20"/>
    <w:qFormat/>
    <w:rsid w:val="0091630B"/>
    <w:rPr>
      <w:i/>
      <w:iCs/>
    </w:rPr>
  </w:style>
  <w:style w:type="paragraph" w:styleId="NoSpacing">
    <w:name w:val="No Spacing"/>
    <w:uiPriority w:val="1"/>
    <w:qFormat/>
    <w:rsid w:val="0091630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1630B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1630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630B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630B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1630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1630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1630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1630B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1630B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1C20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C2077"/>
  </w:style>
  <w:style w:type="paragraph" w:styleId="Footer">
    <w:name w:val="footer"/>
    <w:basedOn w:val="Normal"/>
    <w:link w:val="FooterChar"/>
    <w:unhideWhenUsed/>
    <w:rsid w:val="001C20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C2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yX-jOVer75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agat.com/war/war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620</Words>
  <Characters>3537</Characters>
  <Application>Microsoft Office Word</Application>
  <DocSecurity>0</DocSecurity>
  <Lines>29</Lines>
  <Paragraphs>8</Paragraphs>
  <ScaleCrop>false</ScaleCrop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22T15:16:00Z</dcterms:created>
  <dcterms:modified xsi:type="dcterms:W3CDTF">2021-03-22T15:20:00Z</dcterms:modified>
</cp:coreProperties>
</file>